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7D2C0E" w:rsidRDefault="00D42E5C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c">
            <w:drawing>
              <wp:inline distT="0" distB="0" distL="0" distR="0">
                <wp:extent cx="9620250" cy="5222240"/>
                <wp:effectExtent l="0" t="0" r="0" b="0"/>
                <wp:docPr id="30" name="Canvas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5" name="Rectangle 35"/>
                        <wps:cNvSpPr>
                          <a:spLocks noGrp="1" noChangeArrowheads="1"/>
                        </wps:cNvSpPr>
                        <wps:spPr bwMode="gray">
                          <a:xfrm>
                            <a:off x="35999" y="2855751"/>
                            <a:ext cx="6024562" cy="230823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77" w:beforeAutospacing="0" w:after="0" w:afterAutospacing="0" w:line="216" w:lineRule="auto"/>
                                <w:ind w:left="547" w:hanging="547"/>
                                <w:textAlignment w:val="baseline"/>
                              </w:pPr>
                              <w:proofErr w:type="gramStart"/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Strategies :</w:t>
                              </w:r>
                              <w:proofErr w:type="gramEnd"/>
                            </w:p>
                            <w:p w:rsid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2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720"/>
                                <w:textAlignment w:val="baseline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1F497D" w:themeColor="text2"/>
                                  <w:kern w:val="24"/>
                                  <w:sz w:val="28"/>
                                  <w:szCs w:val="28"/>
                                </w:rPr>
                                <w:t>Strategy 1</w:t>
                              </w:r>
                            </w:p>
                            <w:p w:rsid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2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720"/>
                                <w:textAlignment w:val="baseline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1F497D" w:themeColor="text2"/>
                                  <w:kern w:val="24"/>
                                  <w:sz w:val="28"/>
                                  <w:szCs w:val="28"/>
                                </w:rPr>
                                <w:t>Strategy 2</w:t>
                              </w:r>
                            </w:p>
                            <w:p w:rsid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2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720"/>
                                <w:textAlignment w:val="baseline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1F497D" w:themeColor="text2"/>
                                  <w:kern w:val="24"/>
                                  <w:sz w:val="28"/>
                                  <w:szCs w:val="28"/>
                                </w:rPr>
                                <w:t>Strategy k</w:t>
                              </w:r>
                            </w:p>
                            <w:p w:rsid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2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720"/>
                                <w:textAlignment w:val="baseline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1F497D" w:themeColor="text2"/>
                                  <w:kern w:val="24"/>
                                  <w:sz w:val="28"/>
                                  <w:szCs w:val="28"/>
                                </w:rPr>
                                <w:t>Strategy n-2</w:t>
                              </w:r>
                            </w:p>
                            <w:p w:rsid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2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720"/>
                                <w:textAlignment w:val="baseline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1F497D" w:themeColor="text2"/>
                                  <w:kern w:val="24"/>
                                  <w:sz w:val="28"/>
                                  <w:szCs w:val="28"/>
                                </w:rPr>
                                <w:t>Strategy n-1</w:t>
                              </w:r>
                            </w:p>
                            <w:p w:rsid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2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720"/>
                                <w:textAlignment w:val="baseline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1F497D" w:themeColor="text2"/>
                                  <w:kern w:val="24"/>
                                  <w:sz w:val="28"/>
                                  <w:szCs w:val="28"/>
                                </w:rPr>
                                <w:t>Strategy n</w:t>
                              </w:r>
                            </w:p>
                          </w:txbxContent>
                        </wps:txbx>
                        <wps:bodyPr vert="horz" wrap="square" lIns="90488" tIns="44450" rIns="90488" bIns="4445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Rectangle 36"/>
                        <wps:cNvSpPr>
                          <a:spLocks noChangeArrowheads="1"/>
                        </wps:cNvSpPr>
                        <wps:spPr bwMode="gray">
                          <a:xfrm>
                            <a:off x="148711" y="192039"/>
                            <a:ext cx="7780338" cy="278288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D6ADC" w:rsidRP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textAlignment w:val="baseline"/>
                                <w:rPr>
                                  <w:rFonts w:ascii="Helvetica" w:hAnsi="Helvetica" w:cs="Helvetica"/>
                                </w:rPr>
                              </w:pPr>
                              <w:r w:rsidRPr="004D6ADC">
                                <w:rPr>
                                  <w:rFonts w:ascii="Helvetica" w:hAnsi="Helvetica" w:cs="Helvetica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Key Issues:</w:t>
                              </w:r>
                            </w:p>
                            <w:p w:rsidR="004D6ADC" w:rsidRP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3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540"/>
                                <w:textAlignment w:val="baseline"/>
                                <w:rPr>
                                  <w:rFonts w:ascii="Helvetica" w:eastAsia="Times New Roman" w:hAnsi="Helvetica" w:cs="Helvetica"/>
                                  <w:sz w:val="18"/>
                                </w:rPr>
                              </w:pPr>
                              <w:r w:rsidRPr="004D6ADC">
                                <w:rPr>
                                  <w:rFonts w:ascii="Helvetica" w:hAnsi="Helvetica" w:cs="Helvetica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sue 1</w:t>
                              </w:r>
                            </w:p>
                            <w:p w:rsidR="004D6ADC" w:rsidRP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3"/>
                                </w:numPr>
                                <w:tabs>
                                  <w:tab w:val="clear" w:pos="1440"/>
                                </w:tabs>
                                <w:kinsoku w:val="0"/>
                                <w:overflowPunct w:val="0"/>
                                <w:spacing w:line="216" w:lineRule="auto"/>
                                <w:ind w:left="540"/>
                                <w:textAlignment w:val="baseline"/>
                                <w:rPr>
                                  <w:rFonts w:ascii="Helvetica" w:eastAsia="Times New Roman" w:hAnsi="Helvetica" w:cs="Helvetica"/>
                                  <w:sz w:val="18"/>
                                </w:rPr>
                              </w:pPr>
                              <w:r w:rsidRPr="004D6ADC">
                                <w:rPr>
                                  <w:rFonts w:ascii="Helvetica" w:hAnsi="Helvetica" w:cs="Helvetica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sue 2</w:t>
                              </w:r>
                            </w:p>
                            <w:p w:rsidR="004D6ADC" w:rsidRP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3"/>
                                </w:numPr>
                                <w:kinsoku w:val="0"/>
                                <w:overflowPunct w:val="0"/>
                                <w:spacing w:line="216" w:lineRule="auto"/>
                                <w:ind w:left="540"/>
                                <w:textAlignment w:val="baseline"/>
                                <w:rPr>
                                  <w:rFonts w:ascii="Helvetica" w:eastAsia="Times New Roman" w:hAnsi="Helvetica" w:cs="Helvetica"/>
                                  <w:sz w:val="18"/>
                                </w:rPr>
                              </w:pPr>
                              <w:r w:rsidRPr="004D6ADC">
                                <w:rPr>
                                  <w:rFonts w:ascii="Helvetica" w:hAnsi="Helvetica" w:cs="Helvetica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sue k</w:t>
                              </w:r>
                            </w:p>
                            <w:p w:rsidR="004D6ADC" w:rsidRP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3"/>
                                </w:numPr>
                                <w:kinsoku w:val="0"/>
                                <w:overflowPunct w:val="0"/>
                                <w:spacing w:line="216" w:lineRule="auto"/>
                                <w:ind w:left="540"/>
                                <w:textAlignment w:val="baseline"/>
                                <w:rPr>
                                  <w:rFonts w:ascii="Helvetica" w:eastAsia="Times New Roman" w:hAnsi="Helvetica" w:cs="Helvetica"/>
                                  <w:sz w:val="18"/>
                                </w:rPr>
                              </w:pPr>
                              <w:r w:rsidRPr="004D6ADC">
                                <w:rPr>
                                  <w:rFonts w:ascii="Helvetica" w:hAnsi="Helvetica" w:cs="Helvetica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sue n-2</w:t>
                              </w:r>
                            </w:p>
                            <w:p w:rsidR="004D6ADC" w:rsidRP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3"/>
                                </w:numPr>
                                <w:kinsoku w:val="0"/>
                                <w:overflowPunct w:val="0"/>
                                <w:spacing w:line="216" w:lineRule="auto"/>
                                <w:ind w:left="540"/>
                                <w:textAlignment w:val="baseline"/>
                                <w:rPr>
                                  <w:rFonts w:ascii="Helvetica" w:eastAsia="Times New Roman" w:hAnsi="Helvetica" w:cs="Helvetica"/>
                                  <w:sz w:val="18"/>
                                </w:rPr>
                              </w:pPr>
                              <w:r w:rsidRPr="004D6ADC">
                                <w:rPr>
                                  <w:rFonts w:ascii="Helvetica" w:hAnsi="Helvetica" w:cs="Helvetica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sue n-1</w:t>
                              </w:r>
                            </w:p>
                            <w:p w:rsidR="004D6ADC" w:rsidRPr="004D6ADC" w:rsidRDefault="004D6ADC" w:rsidP="004D6ADC">
                              <w:pPr>
                                <w:pStyle w:val="ListParagraph"/>
                                <w:numPr>
                                  <w:ilvl w:val="1"/>
                                  <w:numId w:val="3"/>
                                </w:numPr>
                                <w:kinsoku w:val="0"/>
                                <w:overflowPunct w:val="0"/>
                                <w:spacing w:line="216" w:lineRule="auto"/>
                                <w:ind w:left="540"/>
                                <w:textAlignment w:val="baseline"/>
                                <w:rPr>
                                  <w:rFonts w:ascii="Helvetica" w:eastAsia="Times New Roman" w:hAnsi="Helvetica" w:cs="Helvetica"/>
                                  <w:sz w:val="18"/>
                                </w:rPr>
                              </w:pPr>
                              <w:r w:rsidRPr="004D6ADC">
                                <w:rPr>
                                  <w:rFonts w:ascii="Helvetica" w:hAnsi="Helvetica" w:cs="Helvetica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sue n</w:t>
                              </w:r>
                            </w:p>
                          </w:txbxContent>
                        </wps:txbx>
                        <wps:bodyPr lIns="90488" tIns="44450" rIns="90488" bIns="44450"/>
                      </wps:wsp>
                      <wps:wsp>
                        <wps:cNvPr id="37" name="Rectangle 37"/>
                        <wps:cNvSpPr>
                          <a:spLocks noChangeArrowheads="1"/>
                        </wps:cNvSpPr>
                        <wps:spPr bwMode="gray">
                          <a:xfrm>
                            <a:off x="6101836" y="2859040"/>
                            <a:ext cx="2108714" cy="2305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A2C1FE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sues Addressed:</w:t>
                              </w:r>
                            </w:p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ind w:left="630" w:hanging="360"/>
                                <w:textAlignment w:val="baseline"/>
                              </w:pPr>
                              <w:proofErr w:type="gramStart"/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1</w:t>
                              </w:r>
                              <w:proofErr w:type="gramEnd"/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, k</w:t>
                              </w:r>
                            </w:p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ind w:left="630" w:hanging="360"/>
                                <w:textAlignment w:val="baseline"/>
                              </w:pPr>
                              <w:proofErr w:type="gramStart"/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2</w:t>
                              </w:r>
                              <w:proofErr w:type="gramEnd"/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, k</w:t>
                              </w:r>
                            </w:p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ind w:left="630" w:hanging="36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1, 2, k</w:t>
                              </w:r>
                            </w:p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ind w:left="630" w:hanging="36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K, n-1</w:t>
                              </w:r>
                            </w:p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ind w:left="630" w:hanging="360"/>
                                <w:textAlignment w:val="baseline"/>
                              </w:pPr>
                              <w:proofErr w:type="gramStart"/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</w:t>
                              </w:r>
                              <w:proofErr w:type="gramEnd"/>
                            </w:p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 w:line="216" w:lineRule="auto"/>
                                <w:ind w:left="630" w:hanging="360"/>
                                <w:textAlignment w:val="baseline"/>
                              </w:pPr>
                              <w:proofErr w:type="gramStart"/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-2</w:t>
                              </w:r>
                              <w:proofErr w:type="gramEnd"/>
                            </w:p>
                          </w:txbxContent>
                        </wps:txbx>
                        <wps:bodyPr lIns="90488" tIns="44450" rIns="90488" bIns="44450"/>
                      </wps:wsp>
                      <wps:wsp>
                        <wps:cNvPr id="38" name="Line 12"/>
                        <wps:cNvCnPr/>
                        <wps:spPr bwMode="auto">
                          <a:xfrm>
                            <a:off x="593211" y="2797126"/>
                            <a:ext cx="7288213" cy="0"/>
                          </a:xfrm>
                          <a:prstGeom prst="line">
                            <a:avLst/>
                          </a:prstGeom>
                          <a:noFill/>
                          <a:ln w="57150" cmpd="thickThin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wgp>
                        <wpg:cNvPr id="39" name="Group 39"/>
                        <wpg:cNvGrpSpPr>
                          <a:grpSpLocks/>
                        </wpg:cNvGrpSpPr>
                        <wpg:grpSpPr bwMode="auto">
                          <a:xfrm>
                            <a:off x="3673265" y="573970"/>
                            <a:ext cx="3052763" cy="1398588"/>
                            <a:chOff x="3635375" y="820738"/>
                            <a:chExt cx="1923" cy="881"/>
                          </a:xfrm>
                        </wpg:grpSpPr>
                        <wps:wsp>
                          <wps:cNvPr id="60" name="AutoShape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3635378" y="820741"/>
                              <a:ext cx="1920" cy="878"/>
                            </a:xfrm>
                            <a:prstGeom prst="wedgeRoundRectCallout">
                              <a:avLst>
                                <a:gd name="adj1" fmla="val -114792"/>
                                <a:gd name="adj2" fmla="val -28704"/>
                                <a:gd name="adj3" fmla="val 16667"/>
                              </a:avLst>
                            </a:prstGeom>
                            <a:solidFill>
                              <a:srgbClr val="FFCC66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4D6ADC" w:rsidRDefault="004D6ADC" w:rsidP="004D6ADC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 xml:space="preserve">Add issues and </w:t>
                                </w:r>
                                <w:proofErr w:type="spellStart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recommendatons</w:t>
                                </w:r>
                                <w:proofErr w:type="spellEnd"/>
                                <w:proofErr w:type="gramStart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 xml:space="preserve">. </w:t>
                                </w:r>
                                <w:proofErr w:type="gramEnd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No more than 6</w:t>
                                </w:r>
                                <w:proofErr w:type="gramStart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 xml:space="preserve">. </w:t>
                                </w:r>
                                <w:proofErr w:type="gramEnd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One sentence</w:t>
                                </w:r>
                                <w:proofErr w:type="gramStart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 xml:space="preserve">. </w:t>
                                </w:r>
                                <w:proofErr w:type="gramEnd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Crisp and to the point</w:t>
                                </w:r>
                              </w:p>
                            </w:txbxContent>
                          </wps:txbx>
                          <wps:bodyPr anchor="ctr"/>
                        </wps:wsp>
                        <wps:wsp>
                          <wps:cNvPr id="72" name="AutoShap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3635375" y="820738"/>
                              <a:ext cx="1920" cy="878"/>
                            </a:xfrm>
                            <a:prstGeom prst="wedgeRoundRectCallout">
                              <a:avLst>
                                <a:gd name="adj1" fmla="val -84324"/>
                                <a:gd name="adj2" fmla="val 224375"/>
                                <a:gd name="adj3" fmla="val 16667"/>
                              </a:avLst>
                            </a:prstGeom>
                            <a:solidFill>
                              <a:srgbClr val="FFCC66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4D6ADC" w:rsidRDefault="004D6ADC" w:rsidP="004D6ADC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Add issues and Strategies</w:t>
                                </w:r>
                                <w:proofErr w:type="gramStart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 xml:space="preserve">. </w:t>
                                </w:r>
                                <w:proofErr w:type="gramEnd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No more than 6</w:t>
                                </w:r>
                                <w:proofErr w:type="gramStart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 xml:space="preserve">. </w:t>
                                </w:r>
                                <w:proofErr w:type="gramEnd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One sentence</w:t>
                                </w:r>
                                <w:proofErr w:type="gramStart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 xml:space="preserve">. </w:t>
                                </w:r>
                                <w:proofErr w:type="gramEnd"/>
                                <w:r>
                                  <w:rPr>
                                    <w:rFonts w:ascii="Arial" w:hAnsi="Arial" w:cstheme="minorBidi"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</w:rPr>
                                  <w:t>Crisp and to the point</w:t>
                                </w:r>
                              </w:p>
                            </w:txbxContent>
                          </wps:txbx>
                          <wps:bodyPr anchor="ctr"/>
                        </wps:wsp>
                      </wpg:wgp>
                      <wps:wsp>
                        <wps:cNvPr id="40" name="Line 15"/>
                        <wps:cNvCnPr/>
                        <wps:spPr bwMode="auto">
                          <a:xfrm>
                            <a:off x="3676136" y="811164"/>
                            <a:ext cx="14288" cy="347662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CC66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1" name="AutoShape 17"/>
                        <wps:cNvSpPr>
                          <a:spLocks noChangeArrowheads="1"/>
                        </wps:cNvSpPr>
                        <wps:spPr bwMode="auto">
                          <a:xfrm>
                            <a:off x="3344349" y="3975051"/>
                            <a:ext cx="2495550" cy="1189038"/>
                          </a:xfrm>
                          <a:prstGeom prst="wedgeRoundRectCallout">
                            <a:avLst>
                              <a:gd name="adj1" fmla="val 81806"/>
                              <a:gd name="adj2" fmla="val -19426"/>
                              <a:gd name="adj3" fmla="val 16667"/>
                            </a:avLst>
                          </a:prstGeom>
                          <a:solidFill>
                            <a:srgbClr val="FFCC66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D6ADC" w:rsidRDefault="004D6ADC" w:rsidP="004D6AD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Link Strategies to Issues</w:t>
                              </w:r>
                              <w:proofErr w:type="gramStart"/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 xml:space="preserve">. </w:t>
                              </w:r>
                              <w:proofErr w:type="gramEnd"/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Ensure coverage of issues</w:t>
                              </w:r>
                            </w:p>
                          </w:txbxContent>
                        </wps:txbx>
                        <wps:bodyPr anchor="ctr"/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30" o:spid="_x0000_s1026" editas="canvas" style="width:757.5pt;height:411.2pt;mso-position-horizontal-relative:char;mso-position-vertical-relative:line" coordsize="96202,522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96202;height:52222;visibility:visible;mso-wrap-style:square">
                  <v:fill o:detectmouseclick="t"/>
                  <v:path o:connecttype="none"/>
                </v:shape>
                <v:rect id="Rectangle 36" o:spid="_x0000_s1029" style="position:absolute;left:1487;top:1920;width:77803;height:27829;visibility:visible;mso-wrap-style:square;v-text-anchor:top" o:bwmode="graySca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6N6X8UA&#10;AADbAAAADwAAAGRycy9kb3ducmV2LnhtbESPQWvCQBSE70L/w/IK3nSTFEJJXUUKaQviwVRavD2y&#10;zyQ0+zbNbpP4712h4HGYmW+Y1WYyrRiod41lBfEyAkFcWt1wpeD4mS+eQTiPrLG1TAou5GCzfpit&#10;MNN25AMNha9EgLDLUEHtfZdJ6cqaDLql7YiDd7a9QR9kX0nd4xjgppVJFKXSYMNhocaOXmsqf4o/&#10;o+D7fZ+/HXen320RHTr6SmySx1ap+eO0fQHhafL38H/7Qyt4SuH2Jfw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o3pfxQAAANsAAAAPAAAAAAAAAAAAAAAAAJgCAABkcnMv&#10;ZG93bnJldi54bWxQSwUGAAAAAAQABAD1AAAAigMAAAAA&#10;" fillcolor="white [3212]" stroked="f" strokecolor="black [3213]" strokeweight="1pt">
                  <v:shadow color="#eeece1 [3214]"/>
                  <v:textbox inset="2.51356mm,3.5pt,2.51356mm,3.5pt">
                    <w:txbxContent>
                      <w:p w:rsidR="004D6ADC" w:rsidRP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textAlignment w:val="baseline"/>
                          <w:rPr>
                            <w:rFonts w:ascii="Helvetica" w:hAnsi="Helvetica" w:cs="Helvetica"/>
                          </w:rPr>
                        </w:pPr>
                        <w:r w:rsidRPr="004D6ADC">
                          <w:rPr>
                            <w:rFonts w:ascii="Helvetica" w:hAnsi="Helvetica" w:cs="Helvetica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Key Issues:</w:t>
                        </w:r>
                      </w:p>
                      <w:p w:rsidR="004D6ADC" w:rsidRPr="004D6ADC" w:rsidRDefault="004D6ADC" w:rsidP="004D6ADC">
                        <w:pPr>
                          <w:pStyle w:val="ListParagraph"/>
                          <w:numPr>
                            <w:ilvl w:val="1"/>
                            <w:numId w:val="3"/>
                          </w:numPr>
                          <w:tabs>
                            <w:tab w:val="clear" w:pos="1440"/>
                          </w:tabs>
                          <w:kinsoku w:val="0"/>
                          <w:overflowPunct w:val="0"/>
                          <w:spacing w:line="216" w:lineRule="auto"/>
                          <w:ind w:left="540"/>
                          <w:textAlignment w:val="baseline"/>
                          <w:rPr>
                            <w:rFonts w:ascii="Helvetica" w:eastAsia="Times New Roman" w:hAnsi="Helvetica" w:cs="Helvetica"/>
                            <w:sz w:val="18"/>
                          </w:rPr>
                        </w:pPr>
                        <w:r w:rsidRPr="004D6ADC">
                          <w:rPr>
                            <w:rFonts w:ascii="Helvetica" w:hAnsi="Helvetica" w:cs="Helvetica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ssue 1</w:t>
                        </w:r>
                      </w:p>
                      <w:p w:rsidR="004D6ADC" w:rsidRPr="004D6ADC" w:rsidRDefault="004D6ADC" w:rsidP="004D6ADC">
                        <w:pPr>
                          <w:pStyle w:val="ListParagraph"/>
                          <w:numPr>
                            <w:ilvl w:val="1"/>
                            <w:numId w:val="3"/>
                          </w:numPr>
                          <w:tabs>
                            <w:tab w:val="clear" w:pos="1440"/>
                          </w:tabs>
                          <w:kinsoku w:val="0"/>
                          <w:overflowPunct w:val="0"/>
                          <w:spacing w:line="216" w:lineRule="auto"/>
                          <w:ind w:left="540"/>
                          <w:textAlignment w:val="baseline"/>
                          <w:rPr>
                            <w:rFonts w:ascii="Helvetica" w:eastAsia="Times New Roman" w:hAnsi="Helvetica" w:cs="Helvetica"/>
                            <w:sz w:val="18"/>
                          </w:rPr>
                        </w:pPr>
                        <w:r w:rsidRPr="004D6ADC">
                          <w:rPr>
                            <w:rFonts w:ascii="Helvetica" w:hAnsi="Helvetica" w:cs="Helvetica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ssue 2</w:t>
                        </w:r>
                      </w:p>
                      <w:p w:rsidR="004D6ADC" w:rsidRPr="004D6ADC" w:rsidRDefault="004D6ADC" w:rsidP="004D6ADC">
                        <w:pPr>
                          <w:pStyle w:val="ListParagraph"/>
                          <w:numPr>
                            <w:ilvl w:val="1"/>
                            <w:numId w:val="3"/>
                          </w:numPr>
                          <w:kinsoku w:val="0"/>
                          <w:overflowPunct w:val="0"/>
                          <w:spacing w:line="216" w:lineRule="auto"/>
                          <w:ind w:left="540"/>
                          <w:textAlignment w:val="baseline"/>
                          <w:rPr>
                            <w:rFonts w:ascii="Helvetica" w:eastAsia="Times New Roman" w:hAnsi="Helvetica" w:cs="Helvetica"/>
                            <w:sz w:val="18"/>
                          </w:rPr>
                        </w:pPr>
                        <w:r w:rsidRPr="004D6ADC">
                          <w:rPr>
                            <w:rFonts w:ascii="Helvetica" w:hAnsi="Helvetica" w:cs="Helvetica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ssue k</w:t>
                        </w:r>
                      </w:p>
                      <w:p w:rsidR="004D6ADC" w:rsidRPr="004D6ADC" w:rsidRDefault="004D6ADC" w:rsidP="004D6ADC">
                        <w:pPr>
                          <w:pStyle w:val="ListParagraph"/>
                          <w:numPr>
                            <w:ilvl w:val="1"/>
                            <w:numId w:val="3"/>
                          </w:numPr>
                          <w:kinsoku w:val="0"/>
                          <w:overflowPunct w:val="0"/>
                          <w:spacing w:line="216" w:lineRule="auto"/>
                          <w:ind w:left="540"/>
                          <w:textAlignment w:val="baseline"/>
                          <w:rPr>
                            <w:rFonts w:ascii="Helvetica" w:eastAsia="Times New Roman" w:hAnsi="Helvetica" w:cs="Helvetica"/>
                            <w:sz w:val="18"/>
                          </w:rPr>
                        </w:pPr>
                        <w:r w:rsidRPr="004D6ADC">
                          <w:rPr>
                            <w:rFonts w:ascii="Helvetica" w:hAnsi="Helvetica" w:cs="Helvetica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ssue n-2</w:t>
                        </w:r>
                      </w:p>
                      <w:p w:rsidR="004D6ADC" w:rsidRPr="004D6ADC" w:rsidRDefault="004D6ADC" w:rsidP="004D6ADC">
                        <w:pPr>
                          <w:pStyle w:val="ListParagraph"/>
                          <w:numPr>
                            <w:ilvl w:val="1"/>
                            <w:numId w:val="3"/>
                          </w:numPr>
                          <w:kinsoku w:val="0"/>
                          <w:overflowPunct w:val="0"/>
                          <w:spacing w:line="216" w:lineRule="auto"/>
                          <w:ind w:left="540"/>
                          <w:textAlignment w:val="baseline"/>
                          <w:rPr>
                            <w:rFonts w:ascii="Helvetica" w:eastAsia="Times New Roman" w:hAnsi="Helvetica" w:cs="Helvetica"/>
                            <w:sz w:val="18"/>
                          </w:rPr>
                        </w:pPr>
                        <w:r w:rsidRPr="004D6ADC">
                          <w:rPr>
                            <w:rFonts w:ascii="Helvetica" w:hAnsi="Helvetica" w:cs="Helvetica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ssue n-1</w:t>
                        </w:r>
                      </w:p>
                      <w:p w:rsidR="004D6ADC" w:rsidRPr="004D6ADC" w:rsidRDefault="004D6ADC" w:rsidP="004D6ADC">
                        <w:pPr>
                          <w:pStyle w:val="ListParagraph"/>
                          <w:numPr>
                            <w:ilvl w:val="1"/>
                            <w:numId w:val="3"/>
                          </w:numPr>
                          <w:kinsoku w:val="0"/>
                          <w:overflowPunct w:val="0"/>
                          <w:spacing w:line="216" w:lineRule="auto"/>
                          <w:ind w:left="540"/>
                          <w:textAlignment w:val="baseline"/>
                          <w:rPr>
                            <w:rFonts w:ascii="Helvetica" w:eastAsia="Times New Roman" w:hAnsi="Helvetica" w:cs="Helvetica"/>
                            <w:sz w:val="18"/>
                          </w:rPr>
                        </w:pPr>
                        <w:r w:rsidRPr="004D6ADC">
                          <w:rPr>
                            <w:rFonts w:ascii="Helvetica" w:hAnsi="Helvetica" w:cs="Helvetica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ssue n</w:t>
                        </w:r>
                      </w:p>
                    </w:txbxContent>
                  </v:textbox>
                </v:rect>
                <v:rect id="Rectangle 37" o:spid="_x0000_s1030" style="position:absolute;left:61018;top:28590;width:21087;height:23050;visibility:visible;mso-wrap-style:square;v-text-anchor:top" o:bwmode="graySca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hWmcQA&#10;AADbAAAADwAAAGRycy9kb3ducmV2LnhtbESP3WoCMRSE7wXfIZyCd5rVFZWtUaRQqNBSXIXeHjan&#10;++PmZEnSdfv2plDwcpiZb5jtfjCt6Mn52rKC+SwBQVxYXXOp4HJ+nW5A+ICssbVMCn7Jw343Hm0x&#10;0/bGJ+rzUIoIYZ+hgiqELpPSFxUZ9DPbEUfv2zqDIUpXSu3wFuGmlYskWUmDNceFCjt6qai45j9G&#10;wWb53jQLOT/jsUny61fJnx+UKjV5Gg7PIAIN4RH+b79pBeka/r7EHyB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iIVpnEAAAA2wAAAA8AAAAAAAAAAAAAAAAAmAIAAGRycy9k&#10;b3ducmV2LnhtbFBLBQYAAAAABAAEAPUAAACJAwAAAAA=&#10;" filled="f" fillcolor="#a2c1fe" stroked="f" strokecolor="black [3213]" strokeweight="1pt">
                  <v:shadow color="#eeece1 [3214]"/>
                  <v:textbox inset="2.51356mm,3.5pt,2.51356mm,3.5pt">
                    <w:txbxContent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ssues Addressed:</w:t>
                        </w:r>
                      </w:p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ind w:left="630" w:hanging="360"/>
                          <w:textAlignment w:val="baseline"/>
                        </w:pPr>
                        <w:proofErr w:type="gramStart"/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1</w:t>
                        </w:r>
                        <w:proofErr w:type="gramEnd"/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, k</w:t>
                        </w:r>
                      </w:p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ind w:left="630" w:hanging="360"/>
                          <w:textAlignment w:val="baseline"/>
                        </w:pPr>
                        <w:proofErr w:type="gramStart"/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2</w:t>
                        </w:r>
                        <w:proofErr w:type="gramEnd"/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, k</w:t>
                        </w:r>
                      </w:p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ind w:left="630" w:hanging="36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1, 2, k</w:t>
                        </w:r>
                      </w:p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ind w:left="630" w:hanging="36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K, n-1</w:t>
                        </w:r>
                      </w:p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ind w:left="630" w:hanging="360"/>
                          <w:textAlignment w:val="baseline"/>
                        </w:pPr>
                        <w:proofErr w:type="gramStart"/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</w:t>
                        </w:r>
                        <w:proofErr w:type="gramEnd"/>
                      </w:p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 w:line="216" w:lineRule="auto"/>
                          <w:ind w:left="630" w:hanging="360"/>
                          <w:textAlignment w:val="baseline"/>
                        </w:pPr>
                        <w:proofErr w:type="gramStart"/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-2</w:t>
                        </w:r>
                        <w:proofErr w:type="gramEnd"/>
                      </w:p>
                    </w:txbxContent>
                  </v:textbox>
                </v:rect>
                <v:line id="Line 12" o:spid="_x0000_s1031" style="position:absolute;visibility:visible;mso-wrap-style:square" from="5932,27971" to="78814,279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PBiv8EAAADbAAAADwAAAGRycy9kb3ducmV2LnhtbERPy4rCMBTdC/5DuIIbGVMVfFSjiCII&#10;g4jOwODu0lzbYnNTmtjWvzeLAZeH815tWlOImiqXW1YwGkYgiBOrc04V/P4cvuYgnEfWWFgmBS9y&#10;sFl3OyuMtW34QvXVpyKEsItRQeZ9GUvpkowMuqEtiQN3t5VBH2CVSl1hE8JNIcdRNJUGcw4NGZa0&#10;yyh5XJ9Gwd8MF9vn7Tw/TY7NtzwMpB7sa6X6vXa7BOGp9R/xv/uoFUzC2PAl/AC5f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s8GK/wQAAANsAAAAPAAAAAAAAAAAAAAAA&#10;AKECAABkcnMvZG93bnJldi54bWxQSwUGAAAAAAQABAD5AAAAjwMAAAAA&#10;" strokecolor="black [3213]" strokeweight="4.5pt">
                  <v:stroke linestyle="thickThin"/>
                </v:line>
                <v:group id="Group 39" o:spid="_x0000_s1032" style="position:absolute;left:36732;top:5739;width:30528;height:13986" coordorigin="36353,8207" coordsize="19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type id="_x0000_t62" coordsize="21600,21600" o:spt="62" adj="1350,25920" path="m3600,qx,3600l0@8@12@24,0@9,,18000qy3600,21600l@6,21600@15@27@7,21600,18000,21600qx21600,18000l21600@9@18@30,21600@8,21600,3600qy18000,l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 textboxrect="791,791,20809,20809"/>
                    <v:handles>
                      <v:h position="#0,#1"/>
                    </v:handles>
                  </v:shapetype>
                  <v:shape id="AutoShape 13" o:spid="_x0000_s1033" type="#_x0000_t62" style="position:absolute;left:36353;top:8207;width:19;height: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PY98AA&#10;AADbAAAADwAAAGRycy9kb3ducmV2LnhtbERPS2vCQBC+C/0PyxR6042tiERXkUKLeKoPRG9DdkyC&#10;2ZmQXWPsr3cPgseP7z1bdK5SLTW+FDYwHCSgiDOxJecG9ruf/gSUD8gWK2EycCcPi/lbb4aplRtv&#10;qN2GXMUQ9ikaKEKoU619VpBDP5CaOHJnaRyGCJtc2wZvMdxV+jNJxtphybGhwJq+C8ou26szcLow&#10;rv9qOXftcfNf/h7kK8jImI/3bjkFFagLL/HTvbIGxnF9/BJ/gJ4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VPY98AAAADbAAAADwAAAAAAAAAAAAAAAACYAgAAZHJzL2Rvd25y&#10;ZXYueG1sUEsFBgAAAAAEAAQA9QAAAIUDAAAAAA==&#10;" adj="-13995,4600" fillcolor="#fc6" strokecolor="black [3213]">
                    <v:textbox>
                      <w:txbxContent>
                        <w:p w:rsidR="004D6ADC" w:rsidRDefault="004D6ADC" w:rsidP="004D6ADC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 xml:space="preserve">Add issues and </w:t>
                          </w:r>
                          <w:proofErr w:type="spellStart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recommendatons</w:t>
                          </w:r>
                          <w:proofErr w:type="spellEnd"/>
                          <w:proofErr w:type="gramStart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 xml:space="preserve">. </w:t>
                          </w:r>
                          <w:proofErr w:type="gramEnd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No more than 6</w:t>
                          </w:r>
                          <w:proofErr w:type="gramStart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 xml:space="preserve">. </w:t>
                          </w:r>
                          <w:proofErr w:type="gramEnd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One sentence</w:t>
                          </w:r>
                          <w:proofErr w:type="gramStart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 xml:space="preserve">. </w:t>
                          </w:r>
                          <w:proofErr w:type="gramEnd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Crisp and to the point</w:t>
                          </w:r>
                        </w:p>
                      </w:txbxContent>
                    </v:textbox>
                  </v:shape>
                  <v:shape id="AutoShape 14" o:spid="_x0000_s1034" type="#_x0000_t62" style="position:absolute;left:36353;top:8207;width:19;height: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W1rcQA&#10;AADbAAAADwAAAGRycy9kb3ducmV2LnhtbESPQWvCQBSE74X+h+UJ3upGQVuiq6hU9OChan/AI/tM&#10;ortvQ3Y1ib/eFQo9DjPzDTNbtNaIO9W+dKxgOEhAEGdOl5wr+D1tPr5A+ICs0TgmBR15WMzf32aY&#10;atfwge7HkIsIYZ+igiKEKpXSZwVZ9ANXEUfv7GqLIco6l7rGJsKtkaMkmUiLJceFAitaF5Rdjzer&#10;YJOvmtXpsf7Zmks23p+/O+lMp1S/1y6nIAK14T/8195pBZ8jeH2JP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31ta3EAAAA2wAAAA8AAAAAAAAAAAAAAAAAmAIAAGRycy9k&#10;b3ducmV2LnhtbFBLBQYAAAAABAAEAPUAAACJAwAAAAA=&#10;" adj="-7414,59265" fillcolor="#fc6" strokecolor="black [3213]">
                    <v:textbox>
                      <w:txbxContent>
                        <w:p w:rsidR="004D6ADC" w:rsidRDefault="004D6ADC" w:rsidP="004D6ADC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Add issues and Strategies</w:t>
                          </w:r>
                          <w:proofErr w:type="gramStart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 xml:space="preserve">. </w:t>
                          </w:r>
                          <w:proofErr w:type="gramEnd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No more than 6</w:t>
                          </w:r>
                          <w:proofErr w:type="gramStart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 xml:space="preserve">. </w:t>
                          </w:r>
                          <w:proofErr w:type="gramEnd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One sentence</w:t>
                          </w:r>
                          <w:proofErr w:type="gramStart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 xml:space="preserve">. </w:t>
                          </w:r>
                          <w:proofErr w:type="gramEnd"/>
                          <w:r>
                            <w:rPr>
                              <w:rFonts w:ascii="Arial" w:hAnsi="Arial" w:cstheme="minorBidi"/>
                              <w:color w:val="000000" w:themeColor="text1"/>
                              <w:kern w:val="24"/>
                              <w:sz w:val="32"/>
                              <w:szCs w:val="32"/>
                            </w:rPr>
                            <w:t>Crisp and to the point</w:t>
                          </w:r>
                        </w:p>
                      </w:txbxContent>
                    </v:textbox>
                  </v:shape>
                </v:group>
                <v:line id="Line 15" o:spid="_x0000_s1035" style="position:absolute;visibility:visible;mso-wrap-style:square" from="36761,8111" to="36904,11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jpSCsEAAADbAAAADwAAAGRycy9kb3ducmV2LnhtbERPPWvDMBDdC/0P4gpdSiOnhCQ4kU0I&#10;BDp0qd2h2Q7raptYJ1tSYvvfV0Mg4+N97/PJdOJGzreWFSwXCQjiyuqWawU/5el9C8IHZI2dZVIw&#10;k4c8e37aY6rtyN90K0ItYgj7FBU0IfSplL5qyKBf2J44cn/WGQwRulpqh2MMN538SJK1NNhybGiw&#10;p2ND1aW4GgW/p63ljdOlKY/hDb/mIVmeB6VeX6bDDkSgKTzEd/enVrCK6+OX+ANk9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KOlIKwQAAANsAAAAPAAAAAAAAAAAAAAAA&#10;AKECAABkcnMvZG93bnJldi54bWxQSwUGAAAAAAQABAD5AAAAjwMAAAAA&#10;" strokecolor="#fc6" strokeweight="3pt"/>
                <v:shape id="AutoShape 17" o:spid="_x0000_s1036" type="#_x0000_t62" style="position:absolute;left:33443;top:39750;width:24955;height:118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SADsEA&#10;AADbAAAADwAAAGRycy9kb3ducmV2LnhtbESPQWuEMBSE74X+h/AWeutGl1KsNcpSWNiLh1p7f5in&#10;kZoXMVnX/vumsLDHYWa+YYpqs5NYafGjYwXpPgFB3Dk98qCg/To9ZyB8QNY4OSYFv+ShKh8fCsy1&#10;u/InrU0YRISwz1GBCWHOpfSdIYt+72bi6PVusRiiXAapF7xGuJ3kIUlepcWR44LBmT4MdT/NxSqo&#10;k++DGbK0n3R/auu2eRuD0Uo97bbjO4hAW7iHb+2zVvCSwv+X+ANk+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BUgA7BAAAA2wAAAA8AAAAAAAAAAAAAAAAAmAIAAGRycy9kb3du&#10;cmV2LnhtbFBLBQYAAAAABAAEAPUAAACGAwAAAAA=&#10;" adj="28470,6604" fillcolor="#fc6" strokecolor="black [3213]">
                  <v:textbox>
                    <w:txbxContent>
                      <w:p w:rsidR="004D6ADC" w:rsidRDefault="004D6ADC" w:rsidP="004D6AD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Link Strategies to Issues</w:t>
                        </w:r>
                        <w:proofErr w:type="gramStart"/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 xml:space="preserve">. </w:t>
                        </w:r>
                        <w:proofErr w:type="gramEnd"/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Ensure coverage of issue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7D2C0E" w:rsidSect="00F162FC">
      <w:pgSz w:w="15840" w:h="12240" w:orient="landscape" w:code="1"/>
      <w:pgMar w:top="360" w:right="360" w:bottom="360" w:left="360" w:header="0" w:footer="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CB6CBF"/>
    <w:multiLevelType w:val="hybridMultilevel"/>
    <w:tmpl w:val="47527B4A"/>
    <w:lvl w:ilvl="0" w:tplc="39804E62">
      <w:start w:val="1"/>
      <w:numFmt w:val="bullet"/>
      <w:lvlText w:val="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ECCD46">
      <w:start w:val="1"/>
      <w:numFmt w:val="bullet"/>
      <w:lvlText w:val="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40AAAC" w:tentative="1">
      <w:start w:val="1"/>
      <w:numFmt w:val="bullet"/>
      <w:lvlText w:val="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E43882" w:tentative="1">
      <w:start w:val="1"/>
      <w:numFmt w:val="bullet"/>
      <w:lvlText w:val="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AE409C" w:tentative="1">
      <w:start w:val="1"/>
      <w:numFmt w:val="bullet"/>
      <w:lvlText w:val="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AA30EE" w:tentative="1">
      <w:start w:val="1"/>
      <w:numFmt w:val="bullet"/>
      <w:lvlText w:val="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1AABFC" w:tentative="1">
      <w:start w:val="1"/>
      <w:numFmt w:val="bullet"/>
      <w:lvlText w:val="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4E8218" w:tentative="1">
      <w:start w:val="1"/>
      <w:numFmt w:val="bullet"/>
      <w:lvlText w:val="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98AD3A" w:tentative="1">
      <w:start w:val="1"/>
      <w:numFmt w:val="bullet"/>
      <w:lvlText w:val="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A44D9"/>
    <w:multiLevelType w:val="hybridMultilevel"/>
    <w:tmpl w:val="D2D0FF24"/>
    <w:lvl w:ilvl="0" w:tplc="BAE6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24A13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FCA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CCD6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C000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EE78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A00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CEA3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BEEF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rwUAhoJ7TSwAAAA="/>
    <w:docVar w:name="dgnword-docGUID" w:val="{FC0FDBC2-2C9D-4217-B506-44CC6FC16F59}"/>
    <w:docVar w:name="dgnword-eventsink" w:val="558287136"/>
  </w:docVars>
  <w:rsids>
    <w:rsidRoot w:val="0060338F"/>
    <w:rsid w:val="000F290F"/>
    <w:rsid w:val="001B6060"/>
    <w:rsid w:val="0020431B"/>
    <w:rsid w:val="00330E8D"/>
    <w:rsid w:val="0041435B"/>
    <w:rsid w:val="004D6ADC"/>
    <w:rsid w:val="005270DB"/>
    <w:rsid w:val="005E2265"/>
    <w:rsid w:val="00601241"/>
    <w:rsid w:val="0060338F"/>
    <w:rsid w:val="006C794D"/>
    <w:rsid w:val="006F3638"/>
    <w:rsid w:val="007609B0"/>
    <w:rsid w:val="007D2C0E"/>
    <w:rsid w:val="00886A06"/>
    <w:rsid w:val="009C1873"/>
    <w:rsid w:val="00A25968"/>
    <w:rsid w:val="00B0279F"/>
    <w:rsid w:val="00B93222"/>
    <w:rsid w:val="00BB784B"/>
    <w:rsid w:val="00BD37B2"/>
    <w:rsid w:val="00CE0639"/>
    <w:rsid w:val="00CF68DB"/>
    <w:rsid w:val="00D42E5C"/>
    <w:rsid w:val="00DC28CE"/>
    <w:rsid w:val="00EA07A2"/>
    <w:rsid w:val="00ED456B"/>
    <w:rsid w:val="00F162FC"/>
    <w:rsid w:val="00FA0272"/>
    <w:rsid w:val="00FA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36f">
      <v:fill color="#36f"/>
    </o:shapedefaults>
    <o:shapelayout v:ext="edit">
      <o:idmap v:ext="edit" data="1"/>
    </o:shapelayout>
  </w:shapeDefaults>
  <w:decimalSymbol w:val="."/>
  <w:listSeparator w:val=","/>
  <w15:docId w15:val="{26711FC9-CA3B-4C01-9EA0-874C0AD6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ListParagraph">
    <w:name w:val="List Paragraph"/>
    <w:basedOn w:val="Normal"/>
    <w:uiPriority w:val="34"/>
    <w:qFormat/>
    <w:rsid w:val="004D6ADC"/>
    <w:pPr>
      <w:ind w:left="720"/>
      <w:contextualSpacing/>
    </w:pPr>
    <w:rPr>
      <w:rFonts w:ascii="Times New Roman" w:eastAsiaTheme="minorEastAsia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-Is Process Flow Template</vt:lpstr>
    </vt:vector>
  </TitlesOfParts>
  <Manager>As-Is Process Flow Template</Manager>
  <Company>Online-PMO.com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-Is Process Flow Template</dc:title>
  <dc:subject>As-Is Process Flow Template</dc:subject>
  <dc:creator>Online-PMO.com</dc:creator>
  <cp:keywords>As-Is Process Flow Template</cp:keywords>
  <cp:lastModifiedBy>Online-PMO.com</cp:lastModifiedBy>
  <cp:revision>2</cp:revision>
  <cp:lastPrinted>2015-03-17T22:54:00Z</cp:lastPrinted>
  <dcterms:created xsi:type="dcterms:W3CDTF">2017-06-21T17:38:00Z</dcterms:created>
  <dcterms:modified xsi:type="dcterms:W3CDTF">2017-06-21T17:38:00Z</dcterms:modified>
</cp:coreProperties>
</file>